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9B0E8C" w14:textId="3CE7A7DC" w:rsidR="00526F24" w:rsidRDefault="00C35EB6">
      <w:pPr>
        <w:pStyle w:val="Title"/>
        <w:rPr>
          <w:rFonts w:asciiTheme="minorHAnsi" w:hAnsiTheme="minorHAnsi"/>
        </w:rPr>
      </w:pPr>
      <w:r w:rsidRPr="00FC33BB">
        <w:rPr>
          <w:rFonts w:asciiTheme="minorHAnsi" w:hAnsiTheme="minorHAnsi"/>
        </w:rPr>
        <w:t>COMPOST DISTRIBUTION MODEL</w:t>
      </w:r>
    </w:p>
    <w:p w14:paraId="4EF24359" w14:textId="77777777" w:rsidR="00FC33BB" w:rsidRPr="00FC33BB" w:rsidRDefault="00FC33BB" w:rsidP="00FC33BB">
      <w:pPr>
        <w:pStyle w:val="BodyText"/>
      </w:pPr>
    </w:p>
    <w:p w14:paraId="7366E21F" w14:textId="2083A6A4" w:rsidR="00526F24" w:rsidRDefault="00B13493">
      <w:pPr>
        <w:pStyle w:val="FirstParagraph"/>
      </w:pPr>
      <m:oMath>
        <m:r>
          <w:rPr>
            <w:rFonts w:ascii="Cambria Math" w:hAnsi="Cambria Math"/>
          </w:rPr>
          <m:t>i</m:t>
        </m:r>
      </m:oMath>
      <w:r w:rsidR="00C35EB6">
        <w:t xml:space="preserve"> : Index of Counties</w:t>
      </w:r>
      <w:r>
        <w:t xml:space="preserve"> (</w:t>
      </w:r>
      <w:proofErr w:type="gramStart"/>
      <m:oMath>
        <m:r>
          <w:rPr>
            <w:rFonts w:ascii="Cambria Math" w:hAnsi="Cambria Math"/>
          </w:rPr>
          <m:t>1,...</m:t>
        </m:r>
        <w:proofErr w:type="gramEnd"/>
        <m:r>
          <w:rPr>
            <w:rFonts w:ascii="Cambria Math" w:hAnsi="Cambria Math"/>
          </w:rPr>
          <m:t>,n</m:t>
        </m:r>
      </m:oMath>
      <w:r>
        <w:t>)</w:t>
      </w:r>
      <w:r>
        <w:br/>
      </w:r>
      <m:oMath>
        <m:r>
          <w:rPr>
            <w:rFonts w:ascii="Cambria Math" w:hAnsi="Cambria Math"/>
          </w:rPr>
          <m:t>j</m:t>
        </m:r>
      </m:oMath>
      <w:r>
        <w:t xml:space="preserve"> : Index of </w:t>
      </w:r>
      <w:r w:rsidR="00C35EB6">
        <w:t>F</w:t>
      </w:r>
      <w:r>
        <w:t>acilities (</w:t>
      </w:r>
      <m:oMath>
        <m:r>
          <w:rPr>
            <w:rFonts w:ascii="Cambria Math" w:hAnsi="Cambria Math"/>
          </w:rPr>
          <m:t>1,...,m</m:t>
        </m:r>
      </m:oMath>
      <w:r>
        <w:t>)</w:t>
      </w:r>
    </w:p>
    <w:p w14:paraId="2D727CFE" w14:textId="77777777" w:rsidR="00FC33BB" w:rsidRPr="00FC33BB" w:rsidRDefault="00FC33BB" w:rsidP="00FC33BB">
      <w:pPr>
        <w:pStyle w:val="BodyText"/>
      </w:pPr>
    </w:p>
    <w:p w14:paraId="4CFDA204" w14:textId="18A7FCA9" w:rsidR="00526F24" w:rsidRDefault="00B13493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e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 xml:space="preserve"> T</m:t>
              </m:r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1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⋅f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1-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</w:rPr>
            <m:t>)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⋅g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</m:nary>
            </m:e>
          </m:nary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393D5CE1" w14:textId="77777777" w:rsidR="00526F24" w:rsidRPr="00122D7F" w:rsidRDefault="00B1349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ost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</m:nary>
            </m:e>
          </m:nary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=1</m:t>
                  </m:r>
                </m:sub>
                <m:sup>
                  <m:r>
                    <w:rPr>
                      <w:rFonts w:ascii="Cambria Math" w:hAnsi="Cambria Math"/>
                    </w:rPr>
                    <m:t>m</m:t>
                  </m:r>
                </m:sup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nary>
            </m:e>
          </m:nary>
          <m: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L</m:t>
              </m:r>
            </m:e>
            <m:sub>
              <m:r>
                <w:rPr>
                  <w:rFonts w:ascii="Cambria Math" w:hAnsi="Cambria Math"/>
                </w:rPr>
                <m:t>j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ji</m:t>
              </m:r>
            </m:sub>
          </m:sSub>
          <m:r>
            <w:rPr>
              <w:rFonts w:ascii="Cambria Math" w:hAnsi="Cambria Math"/>
            </w:rPr>
            <m:t>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0220ED06" w14:textId="77777777" w:rsidR="00526F24" w:rsidRPr="00FC33BB" w:rsidRDefault="00B13493">
      <w:pPr>
        <w:pStyle w:val="FirstParagraph"/>
        <w:rPr>
          <w:i/>
        </w:rPr>
      </w:pPr>
      <w:r w:rsidRPr="00FC33BB">
        <w:rPr>
          <w:i/>
        </w:rPr>
        <w:t>subject to:</w:t>
      </w:r>
    </w:p>
    <w:p w14:paraId="4431A505" w14:textId="77777777" w:rsidR="00526F24" w:rsidRDefault="00B66E58">
      <w:pPr>
        <w:pStyle w:val="BodyText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br/>
          </m:r>
        </m:oMath>
        <m:oMath>
          <m:r>
            <w:rPr>
              <w:rFonts w:ascii="Cambria Math" w:hAnsi="Cambria Math"/>
            </w:rPr>
            <m:t>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br/>
          </m:r>
        </m:oMath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</w:rPr>
            <m:t>≤1</m:t>
          </m:r>
          <m:r>
            <m:rPr>
              <m:sty m:val="p"/>
            </m:rPr>
            <w:br/>
          </m:r>
        </m:oMath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/>
            </w:rPr>
            <m:t>≤1</m:t>
          </m:r>
          <m:r>
            <m:rPr>
              <m:sty m:val="p"/>
            </m:rPr>
            <w:br/>
          </m:r>
        </m:oMath>
        <m:oMath>
          <m:r>
            <w:rPr>
              <w:rFonts w:ascii="Cambria Math" w:hAnsi="Cambria Math"/>
            </w:rPr>
            <m:t>0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≤1</m:t>
          </m:r>
          <m:r>
            <m:rPr>
              <m:sty m:val="p"/>
            </m:rPr>
            <w:br/>
          </m:r>
        </m:oMath>
        <m:oMath>
          <m:r>
            <w:rPr>
              <w:rFonts w:ascii="Cambria Math" w:hAnsi="Cambria Math"/>
            </w:rPr>
            <m:t>0≤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w:rPr>
              <w:rFonts w:ascii="Cambria Math" w:hAnsi="Cambria Math"/>
            </w:rPr>
            <m:t>≤1</m:t>
          </m:r>
        </m:oMath>
      </m:oMathPara>
    </w:p>
    <w:p w14:paraId="3F94803E" w14:textId="77777777" w:rsidR="00526F24" w:rsidRPr="00FC33BB" w:rsidRDefault="00B13493">
      <w:pPr>
        <w:pStyle w:val="BodyText"/>
        <w:rPr>
          <w:i/>
        </w:rPr>
      </w:pPr>
      <w:r w:rsidRPr="00FC33BB">
        <w:rPr>
          <w:i/>
        </w:rPr>
        <w:t>where</w:t>
      </w:r>
    </w:p>
    <w:p w14:paraId="3F08A9AF" w14:textId="77777777" w:rsidR="00526F24" w:rsidRDefault="00B66E58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B13493">
        <w:t xml:space="preserve"> : distance to haul to facility </w:t>
      </w:r>
      <m:oMath>
        <m:r>
          <w:rPr>
            <w:rFonts w:ascii="Cambria Math" w:hAnsi="Cambria Math"/>
          </w:rPr>
          <m:t>j</m:t>
        </m:r>
      </m:oMath>
      <w:r w:rsidR="00B13493"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B13493">
        <w:t xml:space="preserve"> ) from county </w:t>
      </w:r>
      <m:oMath>
        <m:r>
          <w:rPr>
            <w:rFonts w:ascii="Cambria Math" w:hAnsi="Cambria Math"/>
          </w:rPr>
          <m:t>i</m:t>
        </m:r>
      </m:oMath>
      <w:r w:rsidR="00B13493">
        <w:t xml:space="preserve"> (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13493">
        <w:t>)</w:t>
      </w:r>
      <w:r w:rsidR="00B13493"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L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</m:oMath>
      <w:r w:rsidR="00B13493">
        <w:t xml:space="preserve"> : distance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B13493">
        <w:t xml:space="preserve">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13493">
        <w:t xml:space="preserve"> working land</w:t>
      </w:r>
      <w:r w:rsidR="00B13493"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13493">
        <w:t xml:space="preserve"> : Waste available in county </w:t>
      </w:r>
      <m:oMath>
        <m:r>
          <w:rPr>
            <w:rFonts w:ascii="Cambria Math" w:hAnsi="Cambria Math"/>
          </w:rPr>
          <m:t>i</m:t>
        </m:r>
      </m:oMath>
      <w:r w:rsidR="00B13493"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B13493">
        <w:t xml:space="preserve"> : Intake capacity of facility </w:t>
      </w:r>
      <m:oMath>
        <m:r>
          <w:rPr>
            <w:rFonts w:ascii="Cambria Math" w:hAnsi="Cambria Math"/>
          </w:rPr>
          <m:t>j</m:t>
        </m:r>
      </m:oMath>
      <w:r w:rsidR="00B13493"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13493">
        <w:t xml:space="preserve"> : Amount of output county </w:t>
      </w:r>
      <m:oMath>
        <m:r>
          <w:rPr>
            <w:rFonts w:ascii="Cambria Math" w:hAnsi="Cambria Math"/>
          </w:rPr>
          <m:t>i</m:t>
        </m:r>
      </m:oMath>
      <w:r w:rsidR="00B13493">
        <w:t xml:space="preserve"> can take in (based on amount of land)</w:t>
      </w:r>
    </w:p>
    <w:p w14:paraId="4A626C46" w14:textId="77777777" w:rsidR="00526F24" w:rsidRDefault="00B66E58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j</m:t>
            </m:r>
          </m:sub>
        </m:sSub>
      </m:oMath>
      <w:r w:rsidR="00B13493">
        <w:t xml:space="preserve"> : proportion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W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13493">
        <w:t xml:space="preserve"> to send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B13493"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d</m:t>
            </m:r>
          </m:e>
          <m:sub>
            <m:r>
              <w:rPr>
                <w:rFonts w:ascii="Cambria Math" w:hAnsi="Cambria Math"/>
              </w:rPr>
              <m:t>ji</m:t>
            </m:r>
          </m:sub>
        </m:sSub>
      </m:oMath>
      <w:r w:rsidR="00B13493">
        <w:t xml:space="preserve"> : proportion of fac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 w:rsidR="00B13493">
        <w:t xml:space="preserve"> output to send to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13493">
        <w:t xml:space="preserve"> working land</w:t>
      </w:r>
    </w:p>
    <w:p w14:paraId="3CE0A122" w14:textId="77777777" w:rsidR="00526F24" w:rsidRPr="00FC33BB" w:rsidRDefault="00B13493">
      <w:pPr>
        <w:pStyle w:val="BodyText"/>
        <w:rPr>
          <w:i/>
        </w:rPr>
      </w:pPr>
      <w:r w:rsidRPr="00FC33BB">
        <w:rPr>
          <w:i/>
        </w:rPr>
        <w:t>and</w:t>
      </w:r>
    </w:p>
    <w:p w14:paraId="109257D1" w14:textId="77777777" w:rsidR="00526F24" w:rsidRDefault="00B66E58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13493">
        <w:t xml:space="preserve"> : sequestration potential per ton (?) compost applied in coun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 w:rsidR="00B13493">
        <w:br/>
      </w:r>
      <m:oMath>
        <m:r>
          <w:rPr>
            <w:rFonts w:ascii="Cambria Math" w:hAnsi="Cambria Math"/>
          </w:rPr>
          <m:t>c</m:t>
        </m:r>
      </m:oMath>
      <w:r w:rsidR="00B13493">
        <w:t xml:space="preserve"> : conversion factor of waste into compost (%)</w:t>
      </w:r>
      <w:r w:rsidR="00B13493">
        <w:br/>
      </w:r>
      <m:oMath>
        <m:r>
          <w:rPr>
            <w:rFonts w:ascii="Cambria Math" w:hAnsi="Cambria Math"/>
          </w:rPr>
          <m:t>f</m:t>
        </m:r>
      </m:oMath>
      <w:r w:rsidR="00B13493">
        <w:t xml:space="preserve"> : emission factor for waste left in county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num>
          <m:den>
            <m:r>
              <w:rPr>
                <w:rFonts w:ascii="Cambria Math" w:hAnsi="Cambria Math"/>
              </w:rPr>
              <m:t>ton</m:t>
            </m:r>
          </m:den>
        </m:f>
      </m:oMath>
      <w:r w:rsidR="00B13493">
        <w:t>)</w:t>
      </w:r>
      <w:r w:rsidR="00B13493">
        <w:br/>
      </w:r>
      <m:oMath>
        <m:r>
          <w:rPr>
            <w:rFonts w:ascii="Cambria Math" w:hAnsi="Cambria Math"/>
          </w:rPr>
          <w:lastRenderedPageBreak/>
          <m:t>g</m:t>
        </m:r>
      </m:oMath>
      <w:r w:rsidR="00B13493">
        <w:t xml:space="preserve"> : emission factor for compost stranded at facility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num>
          <m:den>
            <m:r>
              <w:rPr>
                <w:rFonts w:ascii="Cambria Math" w:hAnsi="Cambria Math"/>
              </w:rPr>
              <m:t>ton</m:t>
            </m:r>
          </m:den>
        </m:f>
      </m:oMath>
      <w:r w:rsidR="00B13493">
        <w:t>)</w:t>
      </w:r>
      <w:r w:rsidR="00B13493">
        <w:br/>
      </w:r>
      <m:oMath>
        <m:r>
          <w:rPr>
            <w:rFonts w:ascii="Cambria Math" w:hAnsi="Cambria Math"/>
          </w:rPr>
          <m:t>e</m:t>
        </m:r>
      </m:oMath>
      <w:r w:rsidR="00B13493">
        <w:t xml:space="preserve"> : cost to haul away from facility to land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$</m:t>
            </m:r>
          </m:num>
          <m:den>
            <m:r>
              <w:rPr>
                <w:rFonts w:ascii="Cambria Math" w:hAnsi="Cambria Math"/>
              </w:rPr>
              <m:t>ton⋅mi</m:t>
            </m:r>
          </m:den>
        </m:f>
      </m:oMath>
      <w:r w:rsidR="00B13493">
        <w:t>)</w:t>
      </w:r>
      <w:r w:rsidR="00B13493">
        <w:br/>
      </w:r>
      <m:oMath>
        <m:r>
          <w:rPr>
            <w:rFonts w:ascii="Cambria Math" w:hAnsi="Cambria Math"/>
          </w:rPr>
          <m:t>d</m:t>
        </m:r>
      </m:oMath>
      <w:r w:rsidR="00B13493">
        <w:t xml:space="preserve"> : cost to haul to facility from county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$</m:t>
            </m:r>
          </m:num>
          <m:den>
            <m:r>
              <w:rPr>
                <w:rFonts w:ascii="Cambria Math" w:hAnsi="Cambria Math"/>
              </w:rPr>
              <m:t>ton⋅mi</m:t>
            </m:r>
          </m:den>
        </m:f>
      </m:oMath>
      <w:r w:rsidR="00B13493">
        <w:t>)</w:t>
      </w:r>
      <w:r w:rsidR="00B13493">
        <w:br/>
      </w:r>
      <m:oMath>
        <m:r>
          <w:rPr>
            <w:rFonts w:ascii="Cambria Math" w:hAnsi="Cambria Math"/>
          </w:rPr>
          <m:t>h</m:t>
        </m:r>
      </m:oMath>
      <w:r w:rsidR="00B13493">
        <w:t xml:space="preserve"> : transportation emission factor (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CO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2</m:t>
                </m:r>
              </m:e>
              <m:sub>
                <m:r>
                  <w:rPr>
                    <w:rFonts w:ascii="Cambria Math" w:hAnsi="Cambria Math"/>
                  </w:rPr>
                  <m:t>e</m:t>
                </m:r>
              </m:sub>
            </m:sSub>
          </m:num>
          <m:den>
            <m:r>
              <w:rPr>
                <w:rFonts w:ascii="Cambria Math" w:hAnsi="Cambria Math"/>
              </w:rPr>
              <m:t>ton⋅mi</m:t>
            </m:r>
          </m:den>
        </m:f>
      </m:oMath>
      <w:r w:rsidR="00B13493">
        <w:t>)</w:t>
      </w:r>
    </w:p>
    <w:p w14:paraId="45F0A07D" w14:textId="77777777" w:rsidR="00C35EB6" w:rsidRDefault="00C35EB6">
      <w:pPr>
        <w:pStyle w:val="BodyText"/>
      </w:pPr>
    </w:p>
    <w:p w14:paraId="3B49AB0F" w14:textId="3F0E94E2" w:rsidR="00C35EB6" w:rsidRPr="00FC33BB" w:rsidRDefault="00FC33BB">
      <w:pPr>
        <w:pStyle w:val="BodyText"/>
        <w:rPr>
          <w:u w:val="single"/>
        </w:rPr>
      </w:pPr>
      <w:r w:rsidRPr="00FC33BB">
        <w:rPr>
          <w:u w:val="single"/>
        </w:rPr>
        <w:t>Other Expressions:</w:t>
      </w:r>
    </w:p>
    <w:p w14:paraId="593FA4D2" w14:textId="77777777" w:rsidR="00526F24" w:rsidRDefault="00B13493">
      <w:pPr>
        <w:pStyle w:val="BodyText"/>
      </w:pPr>
      <w:r>
        <w:t xml:space="preserve">Intake for each facility is sum of the proportion taken in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for </w:t>
      </w:r>
      <m:oMath>
        <m:r>
          <w:rPr>
            <w:rFonts w:ascii="Cambria Math" w:hAnsi="Cambria Math"/>
          </w:rPr>
          <m:t>i=</m:t>
        </m:r>
        <w:proofErr w:type="gramStart"/>
        <m:r>
          <w:rPr>
            <w:rFonts w:ascii="Cambria Math" w:hAnsi="Cambria Math"/>
          </w:rPr>
          <m:t>1,...</m:t>
        </m:r>
        <w:proofErr w:type="gramEnd"/>
        <m:r>
          <w:rPr>
            <w:rFonts w:ascii="Cambria Math" w:hAnsi="Cambria Math"/>
          </w:rPr>
          <m:t>,n</m:t>
        </m:r>
      </m:oMath>
      <w: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</m:oMath>
      </m:oMathPara>
    </w:p>
    <w:p w14:paraId="79A2F975" w14:textId="77777777" w:rsidR="00526F24" w:rsidRDefault="00B13493">
      <w:pPr>
        <w:pStyle w:val="BodyText"/>
      </w:pPr>
      <w:r>
        <w:t>Output of each facility is equal to intake converted into compost</w:t>
      </w:r>
      <w:r>
        <w:br/>
      </w: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=c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I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</w:p>
    <w:p w14:paraId="7C48F04A" w14:textId="77777777" w:rsidR="00526F24" w:rsidRDefault="00B13493">
      <w:pPr>
        <w:pStyle w:val="BodyText"/>
      </w:pPr>
      <w:r>
        <w:t xml:space="preserve">Total compost applied in each county is the sum of the proporion of output from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for </w:t>
      </w:r>
      <m:oMath>
        <m:r>
          <w:rPr>
            <w:rFonts w:ascii="Cambria Math" w:hAnsi="Cambria Math"/>
          </w:rPr>
          <m:t>j=1,...,m</m:t>
        </m:r>
      </m:oMath>
      <w:r>
        <w:br/>
      </w:r>
      <m:oMathPara>
        <m:oMath>
          <m:r>
            <w:rPr>
              <w:rFonts w:ascii="Cambria Math" w:hAnsi="Cambria Math"/>
            </w:rPr>
            <m:t>T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=1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O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</m:oMath>
      </m:oMathPara>
      <w:bookmarkStart w:id="0" w:name="_GoBack"/>
      <w:bookmarkEnd w:id="0"/>
    </w:p>
    <w:sectPr w:rsidR="00526F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20463D6" w14:textId="77777777" w:rsidR="00B66E58" w:rsidRDefault="00B66E58">
      <w:pPr>
        <w:spacing w:after="0"/>
      </w:pPr>
      <w:r>
        <w:separator/>
      </w:r>
    </w:p>
  </w:endnote>
  <w:endnote w:type="continuationSeparator" w:id="0">
    <w:p w14:paraId="170FC696" w14:textId="77777777" w:rsidR="00B66E58" w:rsidRDefault="00B66E5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swiss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63A405" w14:textId="77777777" w:rsidR="00B66E58" w:rsidRDefault="00B66E58">
      <w:r>
        <w:separator/>
      </w:r>
    </w:p>
  </w:footnote>
  <w:footnote w:type="continuationSeparator" w:id="0">
    <w:p w14:paraId="23DEC9ED" w14:textId="77777777" w:rsidR="00B66E58" w:rsidRDefault="00B66E5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CAB046F"/>
    <w:multiLevelType w:val="multilevel"/>
    <w:tmpl w:val="1F4E75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B9E2B4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22D7F"/>
    <w:rsid w:val="001234EE"/>
    <w:rsid w:val="004B5399"/>
    <w:rsid w:val="004E29B3"/>
    <w:rsid w:val="00526F24"/>
    <w:rsid w:val="00590D07"/>
    <w:rsid w:val="00784D58"/>
    <w:rsid w:val="008D6863"/>
    <w:rsid w:val="00A83237"/>
    <w:rsid w:val="00B13493"/>
    <w:rsid w:val="00B66E58"/>
    <w:rsid w:val="00B86B75"/>
    <w:rsid w:val="00BC48D5"/>
    <w:rsid w:val="00C35EB6"/>
    <w:rsid w:val="00C36279"/>
    <w:rsid w:val="00C555FB"/>
    <w:rsid w:val="00E315A3"/>
    <w:rsid w:val="00FC33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C9CE33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263</Words>
  <Characters>1505</Characters>
  <Application>Microsoft Macintosh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quations_word</vt:lpstr>
    </vt:vector>
  </TitlesOfParts>
  <LinksUpToDate>false</LinksUpToDate>
  <CharactersWithSpaces>17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_word</dc:title>
  <dc:creator>Anaya Hall</dc:creator>
  <cp:lastModifiedBy>Anaya Hall</cp:lastModifiedBy>
  <cp:revision>4</cp:revision>
  <cp:lastPrinted>2019-04-02T00:26:00Z</cp:lastPrinted>
  <dcterms:created xsi:type="dcterms:W3CDTF">2019-04-01T14:30:00Z</dcterms:created>
  <dcterms:modified xsi:type="dcterms:W3CDTF">2019-04-02T00:48:00Z</dcterms:modified>
</cp:coreProperties>
</file>